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60F2" w14:textId="664F59A0" w:rsidR="005E1D48" w:rsidRPr="00A26F13" w:rsidRDefault="00416F0E" w:rsidP="005E1D48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>
        <w:rPr>
          <w:rFonts w:ascii="Times" w:hAnsi="Times" w:cs="Times New Roman" w:hint="eastAsia"/>
          <w:b/>
          <w:sz w:val="28"/>
          <w:szCs w:val="28"/>
          <w:lang w:eastAsia="zh-CN"/>
        </w:rPr>
        <w:t xml:space="preserve"> </w:t>
      </w:r>
      <w:proofErr w:type="spellStart"/>
      <w:r>
        <w:rPr>
          <w:rFonts w:ascii="Times" w:hAnsi="Times" w:cs="Times New Roman" w:hint="eastAsia"/>
          <w:b/>
          <w:sz w:val="28"/>
          <w:szCs w:val="28"/>
          <w:lang w:eastAsia="zh-CN"/>
        </w:rPr>
        <w:t>sh</w:t>
      </w:r>
      <w:r w:rsidR="005E1D48" w:rsidRPr="00A26F13">
        <w:rPr>
          <w:rFonts w:ascii="Times" w:hAnsi="Times" w:cs="Times New Roman"/>
          <w:b/>
          <w:sz w:val="28"/>
          <w:szCs w:val="28"/>
        </w:rPr>
        <w:t>XIAOCHEN</w:t>
      </w:r>
      <w:proofErr w:type="spellEnd"/>
      <w:r w:rsidR="005E1D48" w:rsidRPr="00A26F13">
        <w:rPr>
          <w:rFonts w:ascii="Times" w:hAnsi="Times" w:cs="Times New Roman"/>
          <w:b/>
          <w:sz w:val="28"/>
          <w:szCs w:val="28"/>
        </w:rPr>
        <w:t xml:space="preserve"> (NIGEL) LU</w:t>
      </w:r>
    </w:p>
    <w:p w14:paraId="0CBC03D3" w14:textId="77777777" w:rsidR="005E1D48" w:rsidRPr="003506A2" w:rsidRDefault="005E1D48" w:rsidP="005E1D48">
      <w:pPr>
        <w:pStyle w:val="NoSpacing"/>
        <w:spacing w:after="60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3EB7C50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Education</w:t>
      </w:r>
    </w:p>
    <w:p w14:paraId="1C0CC78E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  <w:lang w:eastAsia="zh-CN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New York, NY</w:t>
      </w:r>
    </w:p>
    <w:p w14:paraId="315058CC" w14:textId="0D5F1525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 xml:space="preserve">Master of Science in Computer Science                                        </w:t>
      </w:r>
      <w:r w:rsidRPr="007601AE">
        <w:rPr>
          <w:rFonts w:ascii="Times New Roman" w:hAnsi="Times New Roman" w:cs="Times New Roman"/>
          <w:b/>
          <w:sz w:val="20"/>
          <w:szCs w:val="20"/>
        </w:rPr>
        <w:tab/>
        <w:t>May 2025</w:t>
      </w:r>
    </w:p>
    <w:p w14:paraId="726B4526" w14:textId="7A6B6B46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umulative GPA: 3.88/4.0; 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Java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Software Engineer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lgorithms, Computer Networking, Network Security</w:t>
      </w:r>
    </w:p>
    <w:p w14:paraId="1848C81B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Shanghai, China</w:t>
      </w:r>
    </w:p>
    <w:p w14:paraId="3B316CAE" w14:textId="01D953A2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>Bachelor of Science</w:t>
      </w:r>
      <w:r w:rsidR="00416F0E">
        <w:rPr>
          <w:rFonts w:ascii="Times New Roman" w:hAnsi="Times New Roman" w:cs="Times New Roman" w:hint="eastAsia"/>
          <w:b/>
          <w:sz w:val="20"/>
          <w:szCs w:val="20"/>
          <w:lang w:eastAsia="zh-CN"/>
        </w:rPr>
        <w:t xml:space="preserve"> in</w:t>
      </w:r>
      <w:r w:rsidRPr="007601AE">
        <w:rPr>
          <w:rFonts w:ascii="Times New Roman" w:hAnsi="Times New Roman" w:cs="Times New Roman"/>
          <w:sz w:val="20"/>
          <w:szCs w:val="20"/>
        </w:rPr>
        <w:t xml:space="preserve"> </w:t>
      </w:r>
      <w:r w:rsidRPr="00416F0E">
        <w:rPr>
          <w:rFonts w:ascii="Times New Roman" w:hAnsi="Times New Roman" w:cs="Times New Roman"/>
          <w:b/>
          <w:bCs/>
          <w:sz w:val="20"/>
          <w:szCs w:val="20"/>
        </w:rPr>
        <w:t>Data Science</w:t>
      </w:r>
      <w:r w:rsidRPr="007601AE">
        <w:rPr>
          <w:rFonts w:ascii="Times New Roman" w:hAnsi="Times New Roman" w:cs="Times New Roman"/>
          <w:sz w:val="20"/>
          <w:szCs w:val="20"/>
        </w:rPr>
        <w:t xml:space="preserve">, </w:t>
      </w:r>
      <w:r w:rsidR="00416F0E" w:rsidRPr="00416F0E">
        <w:rPr>
          <w:rFonts w:ascii="Times New Roman" w:hAnsi="Times New Roman" w:cs="Times New Roman"/>
          <w:bCs/>
          <w:sz w:val="20"/>
          <w:szCs w:val="20"/>
        </w:rPr>
        <w:t>double in</w:t>
      </w:r>
      <w:r w:rsidR="00416F0E">
        <w:rPr>
          <w:rFonts w:ascii="Times New Roman" w:hAnsi="Times New Roman" w:cs="Times New Roman"/>
          <w:b/>
          <w:sz w:val="20"/>
          <w:szCs w:val="20"/>
        </w:rPr>
        <w:t xml:space="preserve"> Business &amp; Finance</w:t>
      </w:r>
      <w:r w:rsidR="00416F0E">
        <w:rPr>
          <w:rFonts w:ascii="Times New Roman" w:hAnsi="Times New Roman" w:cs="Times New Roman"/>
          <w:bCs/>
          <w:sz w:val="20"/>
          <w:szCs w:val="20"/>
        </w:rPr>
        <w:t>,</w:t>
      </w:r>
      <w:r w:rsidR="00416F0E" w:rsidRPr="007601AE">
        <w:rPr>
          <w:rFonts w:ascii="Times New Roman" w:hAnsi="Times New Roman" w:cs="Times New Roman"/>
          <w:sz w:val="20"/>
          <w:szCs w:val="20"/>
        </w:rPr>
        <w:t xml:space="preserve"> </w:t>
      </w:r>
      <w:r w:rsidRPr="007601AE">
        <w:rPr>
          <w:rFonts w:ascii="Times New Roman" w:hAnsi="Times New Roman" w:cs="Times New Roman"/>
          <w:sz w:val="20"/>
          <w:szCs w:val="20"/>
        </w:rPr>
        <w:t>minor in Computer Science</w:t>
      </w:r>
      <w:r w:rsidRPr="007601AE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34ED07283959F945ADD540DEA9CC16DB"/>
          </w:placeholder>
        </w:sdtPr>
        <w:sdtEndPr>
          <w:rPr>
            <w:b/>
          </w:rPr>
        </w:sdtEndPr>
        <w:sdtContent>
          <w:r w:rsidRPr="007601AE">
            <w:rPr>
              <w:rFonts w:ascii="Times New Roman" w:hAnsi="Times New Roman" w:cs="Times New Roman"/>
              <w:b/>
              <w:sz w:val="20"/>
              <w:szCs w:val="20"/>
            </w:rPr>
            <w:t>May 2023</w:t>
          </w:r>
        </w:sdtContent>
      </w:sdt>
    </w:p>
    <w:p w14:paraId="722323E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umulative GPA: 3.91/ 4.0; Magna Cum Laude; NYU Honors Scholar; Dean’s List for all Years</w:t>
      </w:r>
    </w:p>
    <w:p w14:paraId="49245251" w14:textId="16828656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pplied Internet Technologi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Computer Architecture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 Structur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bases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="005F130B">
        <w:rPr>
          <w:rFonts w:ascii="Times New Roman" w:hAnsi="Times New Roman" w:cs="Times New Roman"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Machine Learning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Equity Valuation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Corporate Finance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Econometrics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Economics of Global Business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Decision Model &amp; Analysis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Microeconomics</w:t>
      </w:r>
    </w:p>
    <w:p w14:paraId="1176D6B4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  <w:lang w:eastAsia="zh-CN"/>
        </w:rPr>
        <w:t>Skills</w:t>
      </w:r>
      <w:r w:rsidRPr="007601AE">
        <w:rPr>
          <w:rStyle w:val="BookTitle"/>
          <w:rFonts w:ascii="Times New Roman" w:hAnsi="Times New Roman" w:cs="Times New Roman"/>
          <w:b w:val="0"/>
        </w:rPr>
        <w:tab/>
      </w:r>
    </w:p>
    <w:p w14:paraId="171772BD" w14:textId="76F2B539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Technical Skills: Python (PyTorch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r w:rsidRPr="005E1D48">
        <w:rPr>
          <w:rFonts w:ascii="Times New Roman" w:hAnsi="Times New Roman" w:cs="Times New Roman"/>
          <w:sz w:val="20"/>
          <w:szCs w:val="20"/>
        </w:rPr>
        <w:t>, OpenCV, Matplotlib), JavaScript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TypeScrip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Vue,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ExpressJS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), Java (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rping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Boot), CI/CD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 xml:space="preserve">(Travis), SQL (MySQL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Git</w:t>
      </w:r>
      <w:r w:rsidRPr="005E1D48">
        <w:rPr>
          <w:rFonts w:ascii="Times New Roman" w:hAnsi="Times New Roman" w:cs="Times New Roman"/>
          <w:sz w:val="20"/>
          <w:szCs w:val="20"/>
        </w:rPr>
        <w:t>, AWS EC2/EB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sz w:val="20"/>
          <w:szCs w:val="20"/>
        </w:rPr>
        <w:t>Agile Dev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ocker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Kubernetes</w:t>
      </w:r>
    </w:p>
    <w:p w14:paraId="79996ABD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Professional Experience</w:t>
      </w:r>
    </w:p>
    <w:p w14:paraId="0DA0C9B4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eBay Inc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hanghai, China</w:t>
      </w:r>
    </w:p>
    <w:p w14:paraId="3F8F48A9" w14:textId="0318F338" w:rsidR="007601AE" w:rsidRPr="007601AE" w:rsidRDefault="005E1D48" w:rsidP="007601AE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  <w:lang w:eastAsia="zh-CN"/>
        </w:rPr>
        <w:t>Software Engineering Intern, Cloud Infrastructure Team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 Sept. 2022 – Aug. 2023</w:t>
      </w:r>
    </w:p>
    <w:p w14:paraId="392A35AF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Averg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>-Time-to-Business (ATB) Dashboard</w:t>
      </w:r>
    </w:p>
    <w:p w14:paraId="235A5DB5" w14:textId="77777777" w:rsid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Proposed and implemented a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5CC9A824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eyHub (Community’s Encrypted Email UI for Password Exchange)</w:t>
      </w:r>
    </w:p>
    <w:p w14:paraId="3F4460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the refactorization of KeyHub to conform with the latest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penPGP</w:t>
      </w:r>
      <w:r w:rsidRPr="005E1D48">
        <w:rPr>
          <w:rFonts w:ascii="Times New Roman" w:hAnsi="Times New Roman" w:cs="Times New Roman"/>
          <w:sz w:val="20"/>
          <w:szCs w:val="20"/>
        </w:rPr>
        <w:t xml:space="preserve"> standard and patched 60+ security vulnerabilities</w:t>
      </w:r>
    </w:p>
    <w:p w14:paraId="3D388AD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ntegrated KeyHub with eBay’s Cloud Console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JS-plugin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 xml:space="preserve">, boosting productivity of over 100 infra engineers </w:t>
      </w:r>
    </w:p>
    <w:p w14:paraId="3D3230FE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 Config Automation UI</w:t>
      </w:r>
    </w:p>
    <w:p w14:paraId="498E5B89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Orchestrated an intuitive UI with auto-filling for over 85% of the fields to streamline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</w:t>
      </w:r>
      <w:r w:rsidRPr="005E1D48">
        <w:rPr>
          <w:rFonts w:ascii="Times New Roman" w:hAnsi="Times New Roman" w:cs="Times New Roman"/>
          <w:sz w:val="20"/>
          <w:szCs w:val="20"/>
        </w:rPr>
        <w:t xml:space="preserve"> configuring process for eBay’s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Kubernetes (K8s)</w:t>
      </w:r>
      <w:r w:rsidRPr="005E1D48">
        <w:rPr>
          <w:rFonts w:ascii="Times New Roman" w:hAnsi="Times New Roman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755A79BF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Kaizntree Co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Remote</w:t>
      </w:r>
    </w:p>
    <w:p w14:paraId="2AFD9291" w14:textId="750239B6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Co-founder and CTO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Sept. 2021 – </w:t>
      </w:r>
      <w:r w:rsidR="00091A07">
        <w:rPr>
          <w:rFonts w:ascii="Times New Roman" w:hAnsi="Times New Roman" w:cs="Times New Roman"/>
          <w:b/>
          <w:sz w:val="21"/>
          <w:szCs w:val="21"/>
        </w:rPr>
        <w:t>Feb. 2024</w:t>
      </w:r>
    </w:p>
    <w:p w14:paraId="5CEC9A0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aizntree Small Business Management Platform</w:t>
      </w:r>
    </w:p>
    <w:p w14:paraId="7BDD876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Built a one-stop management solution for small businesse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Vue.j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 Rest Framework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,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Heroku CI/CD</w:t>
      </w:r>
      <w:r w:rsidRPr="005E1D48">
        <w:rPr>
          <w:rFonts w:ascii="Times New Roman" w:hAnsi="Times New Roman" w:cs="Times New Roman"/>
          <w:sz w:val="20"/>
          <w:szCs w:val="20"/>
        </w:rPr>
        <w:t>, empowering 100+ happy customers by reducing time spent on management tasks from 15 to just 2 hours per week</w:t>
      </w:r>
    </w:p>
    <w:p w14:paraId="7C9FA51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2-way integrated with 4 major sales channel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Auth2</w:t>
      </w:r>
      <w:r w:rsidRPr="005E1D48">
        <w:rPr>
          <w:rFonts w:ascii="Times New Roman" w:hAnsi="Times New Roman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38CA81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Kaizntree’s development team and adopte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, Travis CI/CD</w:t>
      </w:r>
      <w:r w:rsidRPr="005E1D48">
        <w:rPr>
          <w:rFonts w:ascii="Times New Roman" w:hAnsi="Times New Roman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6193A46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Startup Competition</w:t>
      </w:r>
    </w:p>
    <w:p w14:paraId="60DD409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Won the 2023 NYU Summer Launchpad and 2023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Startup Competition, with a reward of $10,000 non-dilutive funding </w:t>
      </w:r>
    </w:p>
    <w:p w14:paraId="230373F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56848A6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35BF13D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 xml:space="preserve">Expsoft Ltd. 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Wuxi, China</w:t>
      </w:r>
    </w:p>
    <w:p w14:paraId="7E6931A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Software Engineering Intern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May 2021 – Sept. 2021</w:t>
      </w:r>
    </w:p>
    <w:p w14:paraId="24A32BB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veraged the power of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pringboot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Maven</w:t>
      </w:r>
      <w:r w:rsidRPr="005E1D48">
        <w:rPr>
          <w:rFonts w:ascii="Times New Roman" w:hAnsi="Times New Roman" w:cs="Times New Roman"/>
          <w:sz w:val="20"/>
          <w:szCs w:val="20"/>
        </w:rPr>
        <w:t xml:space="preserve"> to build resilient and user-friendly auditing platforms for governments</w:t>
      </w:r>
    </w:p>
    <w:p w14:paraId="22CFCC3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Secured a project from Soochow government worth $250,000 to supply customized audit platform</w:t>
      </w:r>
    </w:p>
    <w:p w14:paraId="18D931B2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Research &amp; Projects</w:t>
      </w:r>
    </w:p>
    <w:p w14:paraId="5F542E7D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b/>
          <w:sz w:val="20"/>
          <w:szCs w:val="20"/>
        </w:rPr>
        <w:t xml:space="preserve"> NYC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7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Parkrowd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3B884D6C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Parking Made Easy -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5E1D48">
        <w:rPr>
          <w:rFonts w:ascii="Times New Roman" w:hAnsi="Times New Roman" w:cs="Times New Roman"/>
          <w:bCs/>
          <w:sz w:val="20"/>
          <w:szCs w:val="20"/>
        </w:rPr>
        <w:t>off of</w:t>
      </w:r>
      <w:proofErr w:type="gramEnd"/>
      <w:r w:rsidRPr="005E1D48">
        <w:rPr>
          <w:rFonts w:ascii="Times New Roman" w:hAnsi="Times New Roman" w:cs="Times New Roman"/>
          <w:bCs/>
          <w:sz w:val="20"/>
          <w:szCs w:val="20"/>
        </w:rPr>
        <w:t xml:space="preserve"> NYC Open Data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770F042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nceptualized a parking info sharing platform by listing MVP, MLP, API documentations, and using Figma prototyping</w:t>
      </w:r>
    </w:p>
    <w:p w14:paraId="161FE0F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mplemente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s a Django RESTful app integrated with Google Maps API through Scrum an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ZenHub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with a team of 5</w:t>
      </w:r>
    </w:p>
    <w:p w14:paraId="6005C9BB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 xml:space="preserve">Rate My Professor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8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RateMyProfessor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5918E3A6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Rate My Professor redesigned as a SPA (single page application) powered by Spring Boot and React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2AE233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ordinated efficient full-stack development using sprints and backlogs, allowing my team of 2 to roll out the app in under 2 months</w:t>
      </w:r>
    </w:p>
    <w:p w14:paraId="42E025FA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Utilized Java Spring Boot, Maven with JPA, Spring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ecurity,multi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-threading to build a robust, high-concurrency-capable backend</w:t>
      </w:r>
    </w:p>
    <w:p w14:paraId="2C1DB06D" w14:textId="319186D2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="006275E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275EE">
        <w:rPr>
          <w:rFonts w:ascii="Times New Roman" w:hAnsi="Times New Roman" w:cs="Times New Roman"/>
          <w:bCs/>
          <w:sz w:val="20"/>
          <w:szCs w:val="20"/>
        </w:rPr>
        <w:t>(</w:t>
      </w:r>
      <w:hyperlink r:id="rId9" w:history="1">
        <w:r w:rsidR="006275EE" w:rsidRPr="006275EE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link</w:t>
        </w:r>
      </w:hyperlink>
      <w:r w:rsidR="006275EE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hanghai, China</w:t>
      </w:r>
    </w:p>
    <w:p w14:paraId="0A061FD1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Co-authored a paper and submitted to CVPR 2023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27FF3CB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Proposed an instance-aware data augmentation strategy to improve support image diversity and reduce distribution inconsistency</w:t>
      </w:r>
    </w:p>
    <w:p w14:paraId="0BDC544F" w14:textId="44FA06A6" w:rsidR="00AC7764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Incorporated a 4-D consensus cross attention module to align query and support features, increasing accuracy by 5.4%</w:t>
      </w:r>
    </w:p>
    <w:sectPr w:rsidR="00AC7764" w:rsidRPr="005E1D48" w:rsidSect="001B5B2E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7C30B21"/>
    <w:multiLevelType w:val="hybridMultilevel"/>
    <w:tmpl w:val="252EDD90"/>
    <w:lvl w:ilvl="0" w:tplc="9C9A451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4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4"/>
  </w:num>
  <w:num w:numId="2" w16cid:durableId="395668357">
    <w:abstractNumId w:val="3"/>
  </w:num>
  <w:num w:numId="3" w16cid:durableId="550117562">
    <w:abstractNumId w:val="13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  <w:num w:numId="15" w16cid:durableId="17595156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1A07"/>
    <w:rsid w:val="00095CA2"/>
    <w:rsid w:val="000B05ED"/>
    <w:rsid w:val="000C6F1A"/>
    <w:rsid w:val="000E0BAC"/>
    <w:rsid w:val="00115170"/>
    <w:rsid w:val="00115469"/>
    <w:rsid w:val="001214D2"/>
    <w:rsid w:val="001265AE"/>
    <w:rsid w:val="0014474B"/>
    <w:rsid w:val="00166D67"/>
    <w:rsid w:val="00167181"/>
    <w:rsid w:val="001676F1"/>
    <w:rsid w:val="00174D6E"/>
    <w:rsid w:val="00194270"/>
    <w:rsid w:val="001A0C1E"/>
    <w:rsid w:val="001B01C8"/>
    <w:rsid w:val="001B5B2E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16F0E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5E1D48"/>
    <w:rsid w:val="005F130B"/>
    <w:rsid w:val="00601211"/>
    <w:rsid w:val="00602AFA"/>
    <w:rsid w:val="00607934"/>
    <w:rsid w:val="00616BC1"/>
    <w:rsid w:val="006275EE"/>
    <w:rsid w:val="006374A9"/>
    <w:rsid w:val="006435C3"/>
    <w:rsid w:val="00643E24"/>
    <w:rsid w:val="006471BB"/>
    <w:rsid w:val="0065315A"/>
    <w:rsid w:val="00673193"/>
    <w:rsid w:val="0067674B"/>
    <w:rsid w:val="006870F0"/>
    <w:rsid w:val="00694D8D"/>
    <w:rsid w:val="006D7D3A"/>
    <w:rsid w:val="006F6F5F"/>
    <w:rsid w:val="00710209"/>
    <w:rsid w:val="00727815"/>
    <w:rsid w:val="0074673A"/>
    <w:rsid w:val="00747F03"/>
    <w:rsid w:val="00756378"/>
    <w:rsid w:val="007601AE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AE2E15"/>
    <w:rsid w:val="00B20D11"/>
    <w:rsid w:val="00B271F9"/>
    <w:rsid w:val="00B8103B"/>
    <w:rsid w:val="00BB2D25"/>
    <w:rsid w:val="00BE5591"/>
    <w:rsid w:val="00BF0AD3"/>
    <w:rsid w:val="00BF1891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rxiv.org/abs/2401.09866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ED07283959F945ADD540DEA9CC1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1F284-3509-4644-B120-896E428E3A28}"/>
      </w:docPartPr>
      <w:docPartBody>
        <w:p w:rsidR="001E4110" w:rsidRDefault="002A46E0" w:rsidP="002A46E0">
          <w:pPr>
            <w:pStyle w:val="34ED07283959F945ADD540DEA9CC16D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8427F"/>
    <w:rsid w:val="001D1540"/>
    <w:rsid w:val="001E23EC"/>
    <w:rsid w:val="001E4110"/>
    <w:rsid w:val="00217190"/>
    <w:rsid w:val="00217BE0"/>
    <w:rsid w:val="00263B84"/>
    <w:rsid w:val="002A46E0"/>
    <w:rsid w:val="00362B00"/>
    <w:rsid w:val="00385C4D"/>
    <w:rsid w:val="00470358"/>
    <w:rsid w:val="00472BCC"/>
    <w:rsid w:val="00472E02"/>
    <w:rsid w:val="004846CB"/>
    <w:rsid w:val="004D6095"/>
    <w:rsid w:val="00523E4B"/>
    <w:rsid w:val="00554735"/>
    <w:rsid w:val="0059119B"/>
    <w:rsid w:val="005D0512"/>
    <w:rsid w:val="00604511"/>
    <w:rsid w:val="00615C27"/>
    <w:rsid w:val="00626073"/>
    <w:rsid w:val="00684FCB"/>
    <w:rsid w:val="006E10E0"/>
    <w:rsid w:val="00853F35"/>
    <w:rsid w:val="008906F7"/>
    <w:rsid w:val="00982326"/>
    <w:rsid w:val="00993E70"/>
    <w:rsid w:val="009E2AE5"/>
    <w:rsid w:val="00A65915"/>
    <w:rsid w:val="00AE5940"/>
    <w:rsid w:val="00B445C9"/>
    <w:rsid w:val="00B60406"/>
    <w:rsid w:val="00BB39EB"/>
    <w:rsid w:val="00BB42CB"/>
    <w:rsid w:val="00BD5554"/>
    <w:rsid w:val="00C629A2"/>
    <w:rsid w:val="00CA3A9D"/>
    <w:rsid w:val="00CC3A21"/>
    <w:rsid w:val="00CC6C21"/>
    <w:rsid w:val="00D13B1D"/>
    <w:rsid w:val="00D54BF4"/>
    <w:rsid w:val="00DD2F0A"/>
    <w:rsid w:val="00DE181E"/>
    <w:rsid w:val="00E03FEC"/>
    <w:rsid w:val="00E2367C"/>
    <w:rsid w:val="00E37AA7"/>
    <w:rsid w:val="00EB03FF"/>
    <w:rsid w:val="00EB12F8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46E0"/>
    <w:rPr>
      <w:color w:val="808080"/>
    </w:rPr>
  </w:style>
  <w:style w:type="paragraph" w:customStyle="1" w:styleId="34ED07283959F945ADD540DEA9CC16DB">
    <w:name w:val="34ED07283959F945ADD540DEA9CC16DB"/>
    <w:rsid w:val="002A46E0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60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15</cp:revision>
  <cp:lastPrinted>2024-01-10T05:13:00Z</cp:lastPrinted>
  <dcterms:created xsi:type="dcterms:W3CDTF">2024-01-10T05:13:00Z</dcterms:created>
  <dcterms:modified xsi:type="dcterms:W3CDTF">2024-02-21T19:19:00Z</dcterms:modified>
</cp:coreProperties>
</file>